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254283772f3bd7298949e5d589fa5154817831a"/>
      <w:r>
        <w:rPr>
          <w:b/>
        </w:rPr>
        <w:t xml:space="preserve">ПРОТОКОЛ ЕЛЕКТРОННОГО АУКЦІОНУ № BSE001-UA-20230124-9021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6 (актив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УБЛІЧНЕ АКЦІОНЕРНЕ ТОВАРИСТВО АКЦІОНЕРНИЙ БАНК "УКРГАЗ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(Активи держбанків) Права вимоги за кредитним договором від 06.07.2007 № 060707/5 укладеним з юридичною особою та договором іпотеки, укладеного з юридичною особою.</w:t>
      </w:r>
    </w:p>
    <w:p>
      <w:pPr>
        <w:numPr>
          <w:ilvl w:val="0"/>
          <w:numId w:val="1001"/>
        </w:numPr>
        <w:pStyle w:val="Compact"/>
      </w:pPr>
      <w:r>
        <w:t xml:space="preserve">Адреса іпотеки/застави - Нежитлова нерухомість - нежиле приміщення загальною площею 1 015,6 кв.м, за адресою: м. Житомир, вул. Михайла Грушевського (колишня – Котовського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68 796 826,97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 879 682,7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3.02.2023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УБЛІЧНЕ АКЦІОНЕРНЕ ТОВАРИСТВО АКЦІОНЕРНИЙ БАНК "УКРГАЗ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7T10:24:19Z</dcterms:created>
  <dcterms:modified xsi:type="dcterms:W3CDTF">2024-04-27T10:2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